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r. Rajitha Perera</w:t>
      </w:r>
    </w:p>
    <w:p>
      <w:pPr>
        <w:pStyle w:val="BodyText"/>
      </w:pPr>
      <w:r>
        <w:t xml:space="preserve">Chief Fire Officer</w:t>
      </w:r>
    </w:p>
    <w:p>
      <w:pPr>
        <w:pStyle w:val="BodyText"/>
      </w:pPr>
      <w:r>
        <w:t xml:space="preserve">Colombo Fire Brigade Headquarters</w:t>
      </w:r>
    </w:p>
    <w:p>
      <w:pPr>
        <w:pStyle w:val="BodyText"/>
      </w:pPr>
      <w:r>
        <w:t xml:space="preserve">No. 15, Sir Ernest de Silva Mawatha</w:t>
      </w:r>
    </w:p>
    <w:p>
      <w:pPr>
        <w:pStyle w:val="BodyText"/>
      </w:pPr>
      <w:r>
        <w:t xml:space="preserve">Colombo 02, Sri Lanka</w:t>
      </w:r>
    </w:p>
    <w:bookmarkStart w:id="20" w:name="Xa8d2530399e975841e6cb7bf5cf360b9a8aefdd"/>
    <w:p>
      <w:pPr>
        <w:pStyle w:val="Heading2"/>
      </w:pPr>
      <w:r>
        <w:t xml:space="preserve">Application for Firefighter Internship Position</w:t>
      </w:r>
    </w:p>
    <w:p>
      <w:pPr>
        <w:pStyle w:val="FirstParagraph"/>
      </w:pPr>
      <w:r>
        <w:t xml:space="preserve">Dear Mr. Perera,</w:t>
      </w:r>
    </w:p>
    <w:p>
      <w:pPr>
        <w:pStyle w:val="BodyText"/>
      </w:pPr>
      <w:r>
        <w:t xml:space="preserve">With profound respect for the heroic service of the Sri Lanka Fire Service, I am writing to express my enthusiastic interest in the Firefighter Internship Program at the Colombo Fire Brigade. As a dedicated student pursuing a Bachelor of Science in Emergency Management at the University of Moratuwa, I have long admired how your department transforms courage into community safety across Sri Lanka Colombo's dynamic urban landscape. This Internship Application Letter serves as my formal submission for the opportunity to contribute to and learn from one of South Asia's most respected fire services while fulfilling my commitment to serve the people of Sri Lanka.</w:t>
      </w:r>
    </w:p>
    <w:p>
      <w:pPr>
        <w:pStyle w:val="BodyText"/>
      </w:pPr>
      <w:r>
        <w:t xml:space="preserve">My passion for fire service began during childhood in Colombo, where I witnessed firsthand how your firefighters transformed panic into hope after the 2019 Colombo Central Business District blaze. This experience ignited a lifelong dedication to emergency response that has guided my academic pursuits and physical training regimen. At University of Moratuwa, I've pursued rigorous coursework including Urban Disaster Management, Hazardous Materials Response, and Advanced First Aid – all complemented by weekly physical conditioning focused on the specific demands of firefighting: 30-minute sustained aerobic activity, ladder climbs (15m), and hose handling drills under simulated stress conditions. My academic performance consistently ranks in the top 15% of my cohort, demonstrating both intellectual rigor and commitment to excellence – qualities I know are essential for Sri Lanka Colombo's fire service.</w:t>
      </w:r>
    </w:p>
    <w:p>
      <w:pPr>
        <w:pStyle w:val="BodyText"/>
      </w:pPr>
      <w:r>
        <w:t xml:space="preserve">What particularly draws me to this opportunity is the unique challenge of serving Colombo, a city where densely packed neighborhoods, historic colonial architecture, and modern high-rises create complex fire scenarios unlike any other in Sri Lanka. During my volunteer work with the National Cadet Corps' Civil Defense unit last year, I participated in simulated rescue operations at the Galle Face Hotel's heritage wing – a space requiring precisely coordinated tactics that blend historical preservation with modern safety protocols. This experience taught me how Colombo Fire Brigade personnel navigate cultural sensitivity while performing life-saving interventions, a skill I am eager to refine through your internship program.</w:t>
      </w:r>
    </w:p>
    <w:p>
      <w:pPr>
        <w:pStyle w:val="BodyText"/>
      </w:pPr>
      <w:r>
        <w:t xml:space="preserve">I understand that becoming an effective Firefighter in Sri Lanka Colombo requires more than physical capability – it demands deep community engagement. This is why I've actively participated in neighborhood safety initiatives across my home district of Dehiwala-Mount Lavinia, organizing fire safety workshops for 120+ local residents and collaborating with the Municipal Council on evacuation planning for high-rise apartment complexes. These experiences revealed how Colombo's diverse population – from coastal fishing communities to corporate districts – requires tailored emergency responses. I believe these grassroots connections would enable me to contribute meaningfully during my internship, particularly in community risk reduction efforts that align with the Sri Lanka Fire Service's strategic vision.</w:t>
      </w:r>
    </w:p>
    <w:p>
      <w:pPr>
        <w:pStyle w:val="BodyText"/>
      </w:pPr>
      <w:r>
        <w:t xml:space="preserve">My physical readiness meets all operational standards: I hold a National Firefighter Fitness Certificate (Level 3) from the Institute of Emergency Services Training, maintain a VO2 max of 52 mL/kg/min (exceeding required benchmarks), and have successfully completed the Sri Lanka Police Force's Basic First Responder Certification. During my training at the Army's Firefighting Academy in Diyatalawa last year, I specialized in high-rise rescue techniques – a critical skill for Colombo's rapidly growing skyline of buildings exceeding 25 stories. Most significantly, I've developed the mental resilience required for life-threatening emergencies through certified stress management training with the Sri Lanka Red Cross.</w:t>
      </w:r>
    </w:p>
    <w:p>
      <w:pPr>
        <w:pStyle w:val="BodyText"/>
      </w:pPr>
      <w:r>
        <w:t xml:space="preserve">What truly sets me apart is my commitment to applying innovative solutions to Colombo's unique fire challenges. While researching for my university thesis on urban fire ecology, I proposed a drone-assisted thermal mapping system for identifying hidden hotspots in Colombo's labyrinthine alleyways – an idea that received commendation from the Department of Fire and Emergency Services. I am eager to bring this problem-solving mindset to your team, particularly as Sri Lanka Colombo faces increasing risks from climate-driven weather patterns and aging infrastructure. I understand that modern firefighting demands technological adaptability alongside traditional skills, and my background in data analysis (from my academic courses) positions me to support evidence-based decision-making during internships.</w:t>
      </w:r>
    </w:p>
    <w:p>
      <w:pPr>
        <w:pStyle w:val="BodyText"/>
      </w:pPr>
      <w:r>
        <w:t xml:space="preserve">The Colombo Fire Brigade's recent initiatives in digital fire prevention, such as the mobile app "FireSafe Colombo," resonate deeply with my approach. I am particularly inspired by how your department integrates cultural awareness into safety programs – like training firefighters to respond appropriately during religious festivals at sites like Gangaramaya Temple. I would be honored to learn under your guidance while contributing to these culturally intelligent service models, ensuring that every intervention respects Sri Lanka's rich heritage while prioritizing safety.</w:t>
      </w:r>
    </w:p>
    <w:p>
      <w:pPr>
        <w:pStyle w:val="BodyText"/>
      </w:pPr>
      <w:r>
        <w:t xml:space="preserve">As a Colombo-native who has grown up witnessing the Fire Brigade's evolution from manual pump operations to today's advanced response systems, I understand that this internship represents not just career development but cultural continuity. I have seen how your firefighters become community pillars – whether assisting at the Kollupitiya slum during monsoons or coordinating with medical teams during the 2022 Colombo traffic disaster. This legacy of service is precisely what I aspire to uphold through my own career path.</w:t>
      </w:r>
    </w:p>
    <w:p>
      <w:pPr>
        <w:pStyle w:val="BodyText"/>
      </w:pPr>
      <w:r>
        <w:t xml:space="preserve">My resume, attached for your review, provides further detail on my qualifications. I am available for an interview at your earliest convenience and can be reached via email at arjun.wijesinghe@unimor.ac.lk or mobile +94 77 123 4567. I respectfully request consideration for the Firefighter Internship Program as a step toward becoming a guardian of Colombo's safety – one who embodies the courage, compassion, and competence that defines Sri Lanka's fire service.</w:t>
      </w:r>
    </w:p>
    <w:p>
      <w:pPr>
        <w:pStyle w:val="BodyText"/>
      </w:pPr>
      <w:r>
        <w:t xml:space="preserve">Thank you for your time and consideration of this Internship Application Letter. I am eager to contribute my energy, skills, and unwavering dedication to the Colombo Fire Brigade as we work together to keep our city safe against every fire threat.</w:t>
      </w:r>
    </w:p>
    <w:p>
      <w:pPr>
        <w:pStyle w:val="BodyText"/>
      </w:pPr>
      <w:r>
        <w:t xml:space="preserve">Sincerely,</w:t>
      </w:r>
    </w:p>
    <w:p>
      <w:pPr>
        <w:pStyle w:val="BodyText"/>
      </w:pPr>
      <w:r>
        <w:br/>
      </w:r>
      <w:r>
        <w:br/>
      </w:r>
      <w:r>
        <w:br/>
      </w:r>
    </w:p>
    <w:p>
      <w:pPr>
        <w:pStyle w:val="BodyText"/>
      </w:pPr>
      <w:r>
        <w:t xml:space="preserve">Arjun Wijesinghe</w:t>
      </w:r>
    </w:p>
    <w:p>
      <w:pPr>
        <w:pStyle w:val="BodyText"/>
      </w:pPr>
      <w:r>
        <w:t xml:space="preserve">B.Sc. Emergency Management Candidate (Final Year)</w:t>
      </w:r>
    </w:p>
    <w:p>
      <w:pPr>
        <w:pStyle w:val="BodyText"/>
      </w:pPr>
      <w:r>
        <w:t xml:space="preserve">University of Moratuwa, Sri Lanka</w:t>
      </w:r>
    </w:p>
    <w:p>
      <w:pPr>
        <w:pStyle w:val="BodyText"/>
      </w:pPr>
      <w:r>
        <w:t xml:space="preserve">"Serving Colombo with the Same Heart that Beats for Our Nation"</w:t>
      </w:r>
    </w:p>
    <w:p>
      <w:pPr>
        <w:pStyle w:val="BodyText"/>
      </w:pPr>
      <w:r>
        <w:t xml:space="preserve">Word Count: 827</w:t>
      </w:r>
    </w:p>
    <w:p>
      <w:pPr>
        <w:pStyle w:val="BodyText"/>
      </w:pPr>
      <w:r>
        <w:t xml:space="preserve">This document is submitted as part of the formal Internship Application Letter process for Firefighter positions within the Sri Lanka Colombo Fire Brigad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0T12:44:10Z</dcterms:created>
  <dcterms:modified xsi:type="dcterms:W3CDTF">2026-07-20T12:44:10Z</dcterms:modified>
</cp:coreProperties>
</file>

<file path=docProps/custom.xml><?xml version="1.0" encoding="utf-8"?>
<Properties xmlns="http://schemas.openxmlformats.org/officeDocument/2006/custom-properties" xmlns:vt="http://schemas.openxmlformats.org/officeDocument/2006/docPropsVTypes"/>
</file>